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John Adebayo Ogunlesi</w:t>
      </w:r>
    </w:p>
    <w:p>
      <w:pPr>
        <w:pStyle w:val="BodyText"/>
      </w:pPr>
      <w:r>
        <w:t xml:space="preserve">123 Adekunle Fajuyi Street, Victoria Island, Lagos, Nigeria</w:t>
      </w:r>
      <w:r>
        <w:br/>
      </w:r>
      <w:r>
        <w:t xml:space="preserve">+234 801 234 5678 | john.ogunlesi@email.com</w:t>
      </w:r>
    </w:p>
    <w:bookmarkEnd w:id="20"/>
    <w:p>
      <w:pPr>
        <w:pStyle w:val="BodyText"/>
      </w:pPr>
      <w:r>
        <w:rPr>
          <w:bCs/>
          <w:b/>
        </w:rPr>
        <w:t xml:space="preserve">Date:</w:t>
      </w:r>
      <w:r>
        <w:t xml:space="preserve"> </w:t>
      </w:r>
      <w:r>
        <w:t xml:space="preserve">October 15, 2023</w:t>
      </w:r>
    </w:p>
    <w:p>
      <w:pPr>
        <w:pStyle w:val="BodyText"/>
      </w:pPr>
      <w:r>
        <w:rPr>
          <w:bCs/>
          <w:b/>
        </w:rPr>
        <w:t xml:space="preserve">Human Resources Manager</w:t>
      </w:r>
      <w:r>
        <w:br/>
      </w:r>
      <w:r>
        <w:t xml:space="preserve">VisionCare Eye Clinic</w:t>
      </w:r>
      <w:r>
        <w:br/>
      </w:r>
      <w:r>
        <w:t xml:space="preserve">456 Adebayo Road, Ikeja, Lagos, Nigeria</w:t>
      </w:r>
    </w:p>
    <w:bookmarkStart w:id="21" w:name="dear-hiring-team"/>
    <w:p>
      <w:pPr>
        <w:pStyle w:val="Heading2"/>
      </w:pPr>
      <w:r>
        <w:t xml:space="preserve">Dear Hiring Team,</w:t>
      </w:r>
    </w:p>
    <w:p>
      <w:pPr>
        <w:pStyle w:val="FirstParagraph"/>
      </w:pPr>
      <w:r>
        <w:t xml:space="preserve">As a dedicated and experienced Optometrist with over a decade of practice in Nigeria Lagos, I am writing to express my enthusiasm for the Optometrist position at VisionCare Eye Clinic. This opportunity aligns perfectly with my professional goals, as well as my commitment to advancing eye health care in one of Nigeria’s most dynamic and populous cities. With a strong foundation in clinical optometry, a passion for patient-centric care, and a deep understanding of the unique challenges faced by the Lagos community, I am confident in my ability to contribute meaningfully to your team.</w:t>
      </w:r>
    </w:p>
    <w:p>
      <w:pPr>
        <w:pStyle w:val="BodyText"/>
      </w:pPr>
      <w:r>
        <w:t xml:space="preserve">My journey as an Optometrist began at the University of Lagos, where I earned my Bachelor of Optometry degree with distinction. Following this, I completed a two-year residency program at the National Eye Centre in Abuja, specializing in pediatric and geriatric eye care. Over the years, I have worked across various settings in Nigeria Lagos, including private clinics and public health facilities. These experiences have honed my skills in comprehensive eye examinations, diagnosing refractive errors, managing ocular diseases such as glaucoma and diabetic retinopathy, and providing corrective solutions like spectacles and contact lenses. My work has also involved educating patients on preventive eye care and the importance of regular check-ups, which is critical in a city where access to specialized healthcare can be uneven.</w:t>
      </w:r>
    </w:p>
    <w:p>
      <w:pPr>
        <w:pStyle w:val="BodyText"/>
      </w:pPr>
      <w:r>
        <w:t xml:space="preserve">What sets me apart as an Optometrist is my ability to blend technical expertise with empathy. In Lagos, where the pace of life is fast and stress levels are high, patients often overlook the importance of eye health. I have consistently taken the time to listen to their concerns, explain complex medical terms in simple language, and tailor solutions that fit their lifestyles. For instance, while working at a community clinic in Surulere, I implemented a mobile outreach program to provide free eye screenings for low-income families. This initiative not only identified numerous cases of untreated vision impairment but also raised awareness about the importance of early intervention.</w:t>
      </w:r>
    </w:p>
    <w:p>
      <w:pPr>
        <w:pStyle w:val="BodyText"/>
      </w:pPr>
      <w:r>
        <w:t xml:space="preserve">My commitment to professional growth is another key aspect of my career. I regularly attend workshops and seminars organized by the Nigerian Optometric Association (NOA) to stay updated on advancements in optometric technology and treatment methodologies. I am also certified in advanced contact lens fitting and have completed specialized training in managing ocular trauma, which is particularly relevant given the urban environment of Lagos. These qualifications, combined with my hands-on experience, enable me to deliver accurate diagnoses and effective treatments that meet the highest standards of care.</w:t>
      </w:r>
    </w:p>
    <w:p>
      <w:pPr>
        <w:pStyle w:val="BodyText"/>
      </w:pPr>
      <w:r>
        <w:t xml:space="preserve">What draws me to VisionCare Eye Clinic is its reputation as a leader in eye health innovation and community engagement. Lagos, with its sprawling metropolis and diverse population, demands a healthcare provider that is both technically proficient and culturally attuned. I am particularly impressed by your clinic’s focus on integrating modern technology with personalized care, a philosophy that resonates deeply with my own approach. I believe my background in managing high-volume patient caseloads while maintaining attention to detail would allow me to thrive in your fast-paced environment.</w:t>
      </w:r>
    </w:p>
    <w:p>
      <w:pPr>
        <w:pStyle w:val="BodyText"/>
      </w:pPr>
      <w:r>
        <w:t xml:space="preserve">Additionally, I have a strong understanding of the healthcare landscape in Nigeria Lagos. The city faces unique challenges, including a growing population, limited access to specialized care in certain areas, and an increasing prevalence of lifestyle-related eye conditions. My work has often involved collaborating with local health organizations and NGOs to address these gaps. For example, I partnered with the Lagos State Ministry of Health on a campaign to screen schoolchildren for vision impairment, which led to the distribution of over 2,000 pairs of glasses in underprivileged schools. Such initiatives reflect my belief that optometry is not just about treating individual patients but also about contributing to public health outcomes.</w:t>
      </w:r>
    </w:p>
    <w:p>
      <w:pPr>
        <w:pStyle w:val="BodyText"/>
      </w:pPr>
      <w:r>
        <w:t xml:space="preserve">As an Optometrist, I am driven by a desire to make a lasting impact. In Lagos, where the demand for quality eye care is rising, I see an opportunity to combine my clinical expertise with my passion for community service. I am particularly drawn to VisionCare Eye Clinic’s mission to provide accessible, affordable, and high-quality care to all patients, regardless of their socioeconomic background. My goal is to ensure that every individual who walks through your doors feels valued and receives the attention they deserve.</w:t>
      </w:r>
    </w:p>
    <w:p>
      <w:pPr>
        <w:pStyle w:val="BodyText"/>
      </w:pPr>
      <w:r>
        <w:t xml:space="preserve">In conclusion, I would be honored to contribute my skills, experience, and dedication as an Optometrist at VisionCare Eye Clinic. I am confident that my background in Nigeria Lagos, coupled with my commitment to excellence in patient care, aligns seamlessly with your clinic’s values and objectives. I would welcome the opportunity to discuss how I can contribute to your team and help advance eye health in this vibrant city.</w:t>
      </w:r>
    </w:p>
    <w:p>
      <w:pPr>
        <w:pStyle w:val="BodyText"/>
      </w:pPr>
      <w:r>
        <w:t xml:space="preserve">Thank you for considering my application. I look forward to the possibility of joining VisionCare Eye Clinic and making a difference in the lives of your patients.</w:t>
      </w:r>
    </w:p>
    <w:p>
      <w:pPr>
        <w:pStyle w:val="BodyText"/>
      </w:pPr>
      <w:r>
        <w:t xml:space="preserve">Sincerely,</w:t>
      </w:r>
      <w:r>
        <w:br/>
      </w:r>
      <w:r>
        <w:rPr>
          <w:bCs/>
          <w:b/>
        </w:rPr>
        <w:t xml:space="preserve">John Adebayo Ogunlesi</w:t>
      </w:r>
      <w:r>
        <w:br/>
      </w:r>
      <w:r>
        <w:t xml:space="preserve">Optometri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Nigeria Lagos</dc:title>
  <dc:creator/>
  <dc:language>en</dc:language>
  <cp:keywords/>
  <dcterms:created xsi:type="dcterms:W3CDTF">2026-07-23T12:52:59Z</dcterms:created>
  <dcterms:modified xsi:type="dcterms:W3CDTF">2026-07-23T12:52:59Z</dcterms:modified>
</cp:coreProperties>
</file>

<file path=docProps/custom.xml><?xml version="1.0" encoding="utf-8"?>
<Properties xmlns="http://schemas.openxmlformats.org/officeDocument/2006/custom-properties" xmlns:vt="http://schemas.openxmlformats.org/officeDocument/2006/docPropsVTypes"/>
</file>